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8f85fa256716ed7a610e5333da2d7286de334e0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73. Уведомление арендатора об одностороннем отказе от договор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арендодатель / арендатор, наименование и 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cd906b397eb160d24ca8ad7dcd6d421b7f19aeb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УВЕДОМЛЕНИЕ АРЕНДАТОРА ОБ ОДНОСТОРОННЕМ ОТКАЗЕ ОТ ДОГОВОР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5 и 450.1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606-625 ГК РФ об аренд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619, 620 и 622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читать договор прекращенным с даты, определенной законом и договором после истечения срока уведомл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огласовать дату возврата объекта, осмотра и окончательных расчет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1Z</dcterms:created>
  <dcterms:modified xsi:type="dcterms:W3CDTF">2026-07-18T09:18:41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